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563A3" w14:textId="6EB995D6" w:rsidR="00502F37" w:rsidRPr="00254A99" w:rsidRDefault="00E5086D" w:rsidP="005D62F5">
      <w:pP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24"/>
          <w:lang w:val="en-US"/>
        </w:rPr>
      </w:pPr>
      <w:proofErr w:type="spellStart"/>
      <w:r w:rsidRPr="00254A99">
        <w:rPr>
          <w:rFonts w:ascii="Times New Roman" w:hAnsi="Times New Roman" w:cs="Times New Roman"/>
          <w:b/>
          <w:sz w:val="32"/>
          <w:szCs w:val="24"/>
          <w:lang w:val="en-US"/>
        </w:rPr>
        <w:t>Iurii</w:t>
      </w:r>
      <w:proofErr w:type="spellEnd"/>
      <w:r w:rsidRPr="00254A99">
        <w:rPr>
          <w:rFonts w:ascii="Times New Roman" w:hAnsi="Times New Roman" w:cs="Times New Roman"/>
          <w:b/>
          <w:sz w:val="32"/>
          <w:szCs w:val="24"/>
          <w:lang w:val="en-US"/>
        </w:rPr>
        <w:t xml:space="preserve"> </w:t>
      </w:r>
      <w:proofErr w:type="spellStart"/>
      <w:r w:rsidRPr="00254A99">
        <w:rPr>
          <w:rFonts w:ascii="Times New Roman" w:hAnsi="Times New Roman" w:cs="Times New Roman"/>
          <w:b/>
          <w:sz w:val="32"/>
          <w:szCs w:val="24"/>
          <w:lang w:val="en-US"/>
        </w:rPr>
        <w:t>Aksenov</w:t>
      </w:r>
      <w:proofErr w:type="spellEnd"/>
    </w:p>
    <w:p w14:paraId="453C2301" w14:textId="086F911B" w:rsidR="006F54A2" w:rsidRPr="00254A99" w:rsidRDefault="00E5086D" w:rsidP="005D62F5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Denis </w:t>
      </w:r>
      <w:proofErr w:type="spellStart"/>
      <w:r w:rsidRPr="00254A99">
        <w:rPr>
          <w:rFonts w:ascii="Times New Roman" w:hAnsi="Times New Roman" w:cs="Times New Roman"/>
          <w:sz w:val="24"/>
          <w:szCs w:val="24"/>
          <w:lang w:val="en-US"/>
        </w:rPr>
        <w:t>Davydov</w:t>
      </w:r>
      <w:proofErr w:type="spellEnd"/>
      <w:r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 street 1, pos. VNIISSOK</w:t>
      </w:r>
      <w:r w:rsidR="00C03043" w:rsidRPr="00254A99"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 Moscow region,</w:t>
      </w:r>
      <w:r w:rsidR="00C03043" w:rsidRPr="00254A99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254A99">
        <w:rPr>
          <w:rFonts w:ascii="Times New Roman" w:hAnsi="Times New Roman" w:cs="Times New Roman"/>
          <w:sz w:val="24"/>
          <w:szCs w:val="24"/>
          <w:lang w:val="en-US"/>
        </w:rPr>
        <w:t>Russia</w:t>
      </w:r>
    </w:p>
    <w:p w14:paraId="2F17BF72" w14:textId="77777777" w:rsidR="001219F6" w:rsidRPr="00254A99" w:rsidRDefault="001219F6" w:rsidP="005D62F5">
      <w:pPr>
        <w:spacing w:after="0" w:line="240" w:lineRule="auto"/>
        <w:jc w:val="center"/>
        <w:rPr>
          <w:rFonts w:ascii="Times New Roman" w:hAnsi="Times New Roman" w:cs="Times New Roman"/>
          <w:sz w:val="14"/>
          <w:szCs w:val="24"/>
          <w:lang w:val="en-US"/>
        </w:rPr>
      </w:pPr>
    </w:p>
    <w:tbl>
      <w:tblPr>
        <w:tblStyle w:val="a3"/>
        <w:tblW w:w="5453" w:type="pct"/>
        <w:tblInd w:w="-426" w:type="dxa"/>
        <w:tblLook w:val="04A0" w:firstRow="1" w:lastRow="0" w:firstColumn="1" w:lastColumn="0" w:noHBand="0" w:noVBand="1"/>
      </w:tblPr>
      <w:tblGrid>
        <w:gridCol w:w="2472"/>
        <w:gridCol w:w="80"/>
        <w:gridCol w:w="851"/>
        <w:gridCol w:w="2693"/>
        <w:gridCol w:w="4415"/>
      </w:tblGrid>
      <w:tr w:rsidR="006F54A2" w:rsidRPr="00254A99" w14:paraId="570356BD" w14:textId="77777777" w:rsidTr="005307E3">
        <w:tc>
          <w:tcPr>
            <w:tcW w:w="1619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3D184956" w14:textId="70AA1046" w:rsidR="006F54A2" w:rsidRPr="00254A99" w:rsidRDefault="00E508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obile</w:t>
            </w:r>
          </w:p>
        </w:tc>
        <w:tc>
          <w:tcPr>
            <w:tcW w:w="1281" w:type="pct"/>
            <w:tcBorders>
              <w:top w:val="nil"/>
              <w:left w:val="nil"/>
              <w:bottom w:val="nil"/>
              <w:right w:val="nil"/>
            </w:tcBorders>
          </w:tcPr>
          <w:p w14:paraId="67C248AC" w14:textId="335C9BA4" w:rsidR="006F54A2" w:rsidRPr="00254A99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</w:t>
            </w:r>
            <w:r w:rsidR="0094353C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il</w:t>
            </w:r>
          </w:p>
        </w:tc>
        <w:tc>
          <w:tcPr>
            <w:tcW w:w="2100" w:type="pct"/>
            <w:tcBorders>
              <w:top w:val="nil"/>
              <w:left w:val="nil"/>
              <w:bottom w:val="nil"/>
              <w:right w:val="nil"/>
            </w:tcBorders>
          </w:tcPr>
          <w:p w14:paraId="236AE5EC" w14:textId="5AFF3092" w:rsidR="006F54A2" w:rsidRPr="00254A99" w:rsidRDefault="00045A6D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inkedIn</w:t>
            </w:r>
          </w:p>
        </w:tc>
      </w:tr>
      <w:tr w:rsidR="006F54A2" w:rsidRPr="00251247" w14:paraId="038799E5" w14:textId="77777777" w:rsidTr="005307E3">
        <w:trPr>
          <w:trHeight w:val="80"/>
        </w:trPr>
        <w:tc>
          <w:tcPr>
            <w:tcW w:w="1619" w:type="pct"/>
            <w:gridSpan w:val="3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6237FDB" w14:textId="77777777" w:rsidR="006F54A2" w:rsidRPr="00254A99" w:rsidRDefault="006F54A2" w:rsidP="00D84904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8-911-185-51-28</w:t>
            </w:r>
          </w:p>
        </w:tc>
        <w:tc>
          <w:tcPr>
            <w:tcW w:w="1281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0AECBD51" w14:textId="77777777" w:rsidR="006F54A2" w:rsidRPr="00254A99" w:rsidRDefault="00251247" w:rsidP="00D805BB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hyperlink r:id="rId5" w:history="1">
              <w:r w:rsidR="00C03043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i</w:t>
              </w:r>
              <w:r w:rsidR="00C03043" w:rsidRPr="00254A99">
                <w:rPr>
                  <w:rStyle w:val="af5"/>
                  <w:rFonts w:ascii="Times New Roman" w:hAnsi="Times New Roman" w:cs="Times New Roman"/>
                  <w:sz w:val="24"/>
                  <w:lang w:val="en-US"/>
                </w:rPr>
                <w:t>urii.aksenov</w:t>
              </w:r>
              <w:r w:rsidR="00C03043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@yandex.ru</w:t>
              </w:r>
            </w:hyperlink>
            <w:r w:rsidR="00D805BB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</w:tc>
        <w:tc>
          <w:tcPr>
            <w:tcW w:w="2100" w:type="pct"/>
            <w:tcBorders>
              <w:top w:val="nil"/>
              <w:left w:val="nil"/>
              <w:bottom w:val="single" w:sz="12" w:space="0" w:color="FFFFFF" w:themeColor="background1"/>
              <w:right w:val="nil"/>
            </w:tcBorders>
          </w:tcPr>
          <w:p w14:paraId="37278E37" w14:textId="72AB12B2" w:rsidR="006F54A2" w:rsidRPr="00254A99" w:rsidRDefault="00251247" w:rsidP="00D84904">
            <w:pPr>
              <w:jc w:val="center"/>
              <w:rPr>
                <w:rStyle w:val="af5"/>
                <w:lang w:val="en-US"/>
              </w:rPr>
            </w:pPr>
            <w:hyperlink r:id="rId6" w:history="1">
              <w:r w:rsidR="00045A6D" w:rsidRPr="00254A99">
                <w:rPr>
                  <w:rStyle w:val="af5"/>
                  <w:rFonts w:ascii="Times New Roman" w:hAnsi="Times New Roman" w:cs="Times New Roman"/>
                  <w:sz w:val="24"/>
                  <w:lang w:val="en-US"/>
                </w:rPr>
                <w:t>https://www.linkedin.com/in/iurii-aksenov/</w:t>
              </w:r>
            </w:hyperlink>
            <w:r w:rsidR="00045A6D" w:rsidRPr="00254A99">
              <w:rPr>
                <w:rStyle w:val="af5"/>
                <w:rFonts w:ascii="Times New Roman" w:hAnsi="Times New Roman" w:cs="Times New Roman"/>
                <w:sz w:val="24"/>
                <w:lang w:val="en-US"/>
              </w:rPr>
              <w:t xml:space="preserve"> </w:t>
            </w:r>
          </w:p>
        </w:tc>
      </w:tr>
      <w:tr w:rsidR="005D62F5" w:rsidRPr="00251247" w14:paraId="7B3409D6" w14:textId="77777777" w:rsidTr="00A51778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FFFFFF" w:themeColor="background1"/>
              <w:left w:val="nil"/>
              <w:bottom w:val="single" w:sz="12" w:space="0" w:color="808080" w:themeColor="background1" w:themeShade="80"/>
              <w:right w:val="nil"/>
            </w:tcBorders>
          </w:tcPr>
          <w:p w14:paraId="0427855E" w14:textId="77777777" w:rsidR="005D62F5" w:rsidRPr="00254A99" w:rsidRDefault="005D62F5" w:rsidP="005D62F5">
            <w:pPr>
              <w:rPr>
                <w:rFonts w:ascii="Times New Roman" w:hAnsi="Times New Roman" w:cs="Times New Roman"/>
                <w:sz w:val="2"/>
                <w:szCs w:val="24"/>
                <w:lang w:val="en-US"/>
              </w:rPr>
            </w:pPr>
          </w:p>
        </w:tc>
      </w:tr>
      <w:tr w:rsidR="0033038C" w:rsidRPr="00254A99" w14:paraId="0928ED25" w14:textId="77777777" w:rsidTr="003D0F92">
        <w:trPr>
          <w:trHeight w:val="67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nil"/>
              <w:right w:val="nil"/>
            </w:tcBorders>
          </w:tcPr>
          <w:p w14:paraId="166A5AC5" w14:textId="30882442" w:rsidR="0033038C" w:rsidRPr="00254A99" w:rsidRDefault="00C41492" w:rsidP="009B5BE8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ABOUT</w:t>
            </w:r>
          </w:p>
        </w:tc>
      </w:tr>
      <w:tr w:rsidR="0033038C" w:rsidRPr="00251247" w14:paraId="39C54504" w14:textId="77777777" w:rsidTr="00A51778">
        <w:trPr>
          <w:trHeight w:val="512"/>
        </w:trPr>
        <w:tc>
          <w:tcPr>
            <w:tcW w:w="5000" w:type="pct"/>
            <w:gridSpan w:val="5"/>
            <w:tcBorders>
              <w:top w:val="nil"/>
              <w:left w:val="nil"/>
              <w:bottom w:val="single" w:sz="12" w:space="0" w:color="808080" w:themeColor="background1" w:themeShade="80"/>
              <w:right w:val="nil"/>
            </w:tcBorders>
          </w:tcPr>
          <w:p w14:paraId="19380B8B" w14:textId="4C05C868" w:rsidR="00E5086D" w:rsidRPr="00254A99" w:rsidRDefault="00C41492" w:rsidP="00E5086D">
            <w:pPr>
              <w:ind w:firstLine="31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a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person with broad professional programming skills, able to work in a highly participatory team and independently. I quickly and willingly learn new technolog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m always open to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ew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knowledge.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 am a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ble to quickly dive into new information and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ofessional environment. I have experience and skills in presenting various projects to both qualified and inexperienced audiences.</w:t>
            </w:r>
          </w:p>
          <w:p w14:paraId="161F82A1" w14:textId="1FA216C3" w:rsidR="00E5086D" w:rsidRPr="00254A99" w:rsidRDefault="00E5086D" w:rsidP="00E5086D">
            <w:pPr>
              <w:ind w:firstLine="31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or a year and a half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rked as a C # developer, where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gained experience in developing large systems. At the same time,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ctively participated in various student startups, where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as engaged in backend development, database design and support, and application server administration.</w:t>
            </w:r>
          </w:p>
          <w:p w14:paraId="1604307F" w14:textId="51E317A1" w:rsidR="00D44AE9" w:rsidRPr="00254A99" w:rsidRDefault="00E5086D" w:rsidP="00E5086D">
            <w:pPr>
              <w:ind w:firstLine="31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 a result, I have experience in backend development of a large number of systems of various scales and specifics, and I will also be happy to gain new knowledge and skills.</w:t>
            </w:r>
          </w:p>
        </w:tc>
      </w:tr>
      <w:tr w:rsidR="0033038C" w:rsidRPr="00254A99" w14:paraId="6537ED14" w14:textId="77777777" w:rsidTr="001E4BC3">
        <w:trPr>
          <w:trHeight w:val="50"/>
        </w:trPr>
        <w:tc>
          <w:tcPr>
            <w:tcW w:w="5000" w:type="pct"/>
            <w:gridSpan w:val="5"/>
            <w:tcBorders>
              <w:top w:val="single" w:sz="12" w:space="0" w:color="808080" w:themeColor="background1" w:themeShade="80"/>
              <w:left w:val="nil"/>
              <w:bottom w:val="single" w:sz="12" w:space="0" w:color="FFFFFF" w:themeColor="background1"/>
              <w:right w:val="nil"/>
            </w:tcBorders>
          </w:tcPr>
          <w:p w14:paraId="5FF56BDD" w14:textId="73218CCB" w:rsidR="0033038C" w:rsidRPr="00254A99" w:rsidRDefault="00C41492" w:rsidP="005D62F5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EDUCATION</w:t>
            </w:r>
          </w:p>
        </w:tc>
      </w:tr>
      <w:tr w:rsidR="001E4BC3" w:rsidRPr="00251247" w14:paraId="3875EDE7" w14:textId="77777777" w:rsidTr="005307E3">
        <w:trPr>
          <w:trHeight w:val="648"/>
        </w:trPr>
        <w:tc>
          <w:tcPr>
            <w:tcW w:w="1176" w:type="pct"/>
            <w:tcBorders>
              <w:top w:val="single" w:sz="12" w:space="0" w:color="FFFFFF" w:themeColor="background1"/>
              <w:left w:val="nil"/>
              <w:bottom w:val="single" w:sz="4" w:space="0" w:color="auto"/>
              <w:right w:val="single" w:sz="12" w:space="0" w:color="FFFFFF" w:themeColor="background1"/>
            </w:tcBorders>
            <w:vAlign w:val="center"/>
          </w:tcPr>
          <w:p w14:paraId="17E0C858" w14:textId="72578EF4" w:rsidR="001E4BC3" w:rsidRPr="00254A99" w:rsidRDefault="001E4BC3" w:rsidP="001E4BC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tember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9 –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day</w:t>
            </w:r>
          </w:p>
        </w:tc>
        <w:tc>
          <w:tcPr>
            <w:tcW w:w="3824" w:type="pct"/>
            <w:gridSpan w:val="4"/>
            <w:tcBorders>
              <w:top w:val="single" w:sz="12" w:space="0" w:color="FFFFFF" w:themeColor="background1"/>
              <w:left w:val="single" w:sz="12" w:space="0" w:color="FFFFFF" w:themeColor="background1"/>
              <w:bottom w:val="single" w:sz="4" w:space="0" w:color="auto"/>
              <w:right w:val="nil"/>
            </w:tcBorders>
          </w:tcPr>
          <w:p w14:paraId="38973C1F" w14:textId="12AA0E09" w:rsidR="001E4BC3" w:rsidRPr="00254A99" w:rsidRDefault="00C41492" w:rsidP="001E4BC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Master</w:t>
            </w:r>
            <w:r w:rsidR="001E4BC3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,</w:t>
            </w:r>
            <w:r w:rsidRPr="00254A99">
              <w:rPr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aculty of Computer Science</w:t>
            </w:r>
            <w:r w:rsidR="001E4BC3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High School of Economics University, Moscow</w:t>
            </w:r>
            <w:r w:rsidR="001E4BC3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, </w:t>
            </w: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Russia</w:t>
            </w:r>
          </w:p>
          <w:p w14:paraId="25729975" w14:textId="1A5419E4" w:rsidR="001E4BC3" w:rsidRPr="00254A99" w:rsidRDefault="00C41492" w:rsidP="001E4BC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jor</w:t>
            </w:r>
            <w:r w:rsidR="001E4BC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ystem and Software Engineering</w:t>
            </w:r>
            <w:r w:rsidR="001E4BC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nglish speaking program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</w:t>
            </w:r>
          </w:p>
        </w:tc>
      </w:tr>
      <w:tr w:rsidR="00F222D3" w:rsidRPr="00254A99" w14:paraId="48D43137" w14:textId="77777777" w:rsidTr="005307E3">
        <w:trPr>
          <w:trHeight w:val="648"/>
        </w:trPr>
        <w:tc>
          <w:tcPr>
            <w:tcW w:w="1176" w:type="pct"/>
            <w:tcBorders>
              <w:top w:val="single" w:sz="4" w:space="0" w:color="auto"/>
              <w:left w:val="nil"/>
              <w:bottom w:val="single" w:sz="4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6BC3AB33" w14:textId="76826B43" w:rsidR="00F222D3" w:rsidRPr="00254A99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ril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– 3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tember</w:t>
            </w:r>
          </w:p>
          <w:p w14:paraId="2D8EF268" w14:textId="4C8BC6CD" w:rsidR="00F222D3" w:rsidRPr="00254A99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018</w:t>
            </w:r>
          </w:p>
        </w:tc>
        <w:tc>
          <w:tcPr>
            <w:tcW w:w="3824" w:type="pct"/>
            <w:gridSpan w:val="4"/>
            <w:tcBorders>
              <w:top w:val="single" w:sz="4" w:space="0" w:color="auto"/>
              <w:left w:val="single" w:sz="12" w:space="0" w:color="FFFFFF" w:themeColor="background1"/>
              <w:bottom w:val="single" w:sz="4" w:space="0" w:color="808080" w:themeColor="background1" w:themeShade="80"/>
              <w:right w:val="nil"/>
            </w:tcBorders>
          </w:tcPr>
          <w:p w14:paraId="5B7E0C3A" w14:textId="77777777" w:rsidR="00C41492" w:rsidRPr="00251247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r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 xml:space="preserve">Exchange Student (Erasmus +), Technische Universität Darmstadt, Darmstadt, Germany </w:t>
            </w:r>
          </w:p>
          <w:p w14:paraId="448F4EF0" w14:textId="0DA7F6E0" w:rsidR="00F222D3" w:rsidRPr="00254A99" w:rsidRDefault="00C41492" w:rsidP="00C41492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ajor: Computer science</w:t>
            </w:r>
          </w:p>
        </w:tc>
      </w:tr>
      <w:tr w:rsidR="00F222D3" w:rsidRPr="00251247" w14:paraId="11A668CC" w14:textId="77777777" w:rsidTr="005307E3">
        <w:trPr>
          <w:trHeight w:val="669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4E367E86" w14:textId="3854C279" w:rsidR="00F222D3" w:rsidRPr="00254A99" w:rsidRDefault="00F222D3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1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September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015 – 30 </w:t>
            </w:r>
            <w:r w:rsidR="00E5086D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ne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9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</w:tcPr>
          <w:p w14:paraId="5B726E04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Bachelor, Information Systems and Programming School, ITMO University, Saint-Petersburg, Russia</w:t>
            </w:r>
          </w:p>
          <w:p w14:paraId="308E6EED" w14:textId="77777777" w:rsidR="00C41492" w:rsidRPr="00254A99" w:rsidRDefault="00C41492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ajor: Information systems and technology </w:t>
            </w:r>
          </w:p>
          <w:p w14:paraId="01A42830" w14:textId="57FFF922" w:rsidR="00F222D3" w:rsidRPr="00254A99" w:rsidRDefault="00C41492" w:rsidP="00F222D3">
            <w:pPr>
              <w:pStyle w:val="a4"/>
              <w:numPr>
                <w:ilvl w:val="0"/>
                <w:numId w:val="2"/>
              </w:numPr>
              <w:ind w:left="606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Diploma with honors,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n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verage score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of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4.97 out of 5.0</w:t>
            </w:r>
          </w:p>
        </w:tc>
      </w:tr>
      <w:tr w:rsidR="00F222D3" w:rsidRPr="00254A99" w14:paraId="335E1E1E" w14:textId="77777777" w:rsidTr="00C03507">
        <w:trPr>
          <w:trHeight w:val="217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380F05CB" w14:textId="07CB9B34" w:rsidR="00F222D3" w:rsidRPr="00254A99" w:rsidRDefault="00C41492" w:rsidP="00F222D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ORK EXPERIENCE</w:t>
            </w:r>
          </w:p>
        </w:tc>
      </w:tr>
      <w:tr w:rsidR="00F222D3" w:rsidRPr="00251247" w14:paraId="71797DA4" w14:textId="77777777" w:rsidTr="005307E3">
        <w:trPr>
          <w:trHeight w:val="895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CB62D21" w14:textId="33230677" w:rsidR="00F222D3" w:rsidRPr="00254A99" w:rsidRDefault="00E5086D" w:rsidP="00F222D3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8 –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ly</w:t>
            </w:r>
            <w:r w:rsidR="00F222D3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9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0BE8DE1C" w14:textId="35B50674" w:rsidR="00F222D3" w:rsidRPr="00254A99" w:rsidRDefault="00C41492" w:rsidP="00F222D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# developer, Speech Technology Centre, Saint-Petersburg, Russia</w:t>
            </w: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 xml:space="preserve"> </w:t>
            </w:r>
          </w:p>
          <w:p w14:paraId="7F9DA02D" w14:textId="1D721781" w:rsidR="00D3396F" w:rsidRPr="00254A99" w:rsidRDefault="00731733" w:rsidP="00D3396F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nteresting tasks</w:t>
            </w:r>
            <w:r w:rsidR="00D3396F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</w:p>
          <w:p w14:paraId="333E2629" w14:textId="77777777" w:rsidR="00731733" w:rsidRPr="00254A99" w:rsidRDefault="00731733" w:rsidP="00D3396F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writing unit tests;</w:t>
            </w:r>
          </w:p>
          <w:p w14:paraId="3BFA3E87" w14:textId="12057A9A" w:rsidR="00731733" w:rsidRPr="00254A99" w:rsidRDefault="00731733" w:rsidP="00731733">
            <w:pPr>
              <w:pStyle w:val="a4"/>
              <w:numPr>
                <w:ilvl w:val="0"/>
                <w:numId w:val="31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understanding a large codebase and parsing a complex system architecture.</w:t>
            </w:r>
          </w:p>
          <w:p w14:paraId="393B4698" w14:textId="187EAC14" w:rsidR="00731733" w:rsidRPr="00254A99" w:rsidRDefault="00731733" w:rsidP="00731733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creating components for a call recording and analysis system in call cent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er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, writing unit tests, adding functionality to other component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fixing bugs.</w:t>
            </w:r>
          </w:p>
          <w:p w14:paraId="529D23F6" w14:textId="0DA4B859" w:rsidR="00731733" w:rsidRPr="00254A99" w:rsidRDefault="00731733" w:rsidP="00731733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Reason for leaving: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moving to Moscow to study for a master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's program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</w:tc>
      </w:tr>
      <w:tr w:rsidR="00C41492" w:rsidRPr="00254A99" w14:paraId="13BD6AF7" w14:textId="77777777" w:rsidTr="005307E3">
        <w:trPr>
          <w:trHeight w:val="107"/>
        </w:trPr>
        <w:tc>
          <w:tcPr>
            <w:tcW w:w="5000" w:type="pct"/>
            <w:gridSpan w:val="5"/>
            <w:tcBorders>
              <w:top w:val="single" w:sz="4" w:space="0" w:color="FFFFFF" w:themeColor="background1"/>
              <w:left w:val="nil"/>
              <w:bottom w:val="nil"/>
              <w:right w:val="single" w:sz="12" w:space="0" w:color="FFFFFF" w:themeColor="background1"/>
            </w:tcBorders>
            <w:vAlign w:val="center"/>
          </w:tcPr>
          <w:p w14:paraId="5CD5DE48" w14:textId="7FEC6666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ORK EXPERIENCE IN STARTUPS</w:t>
            </w:r>
          </w:p>
        </w:tc>
      </w:tr>
      <w:tr w:rsidR="00C41492" w:rsidRPr="00254A99" w14:paraId="2B5E2F0F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2F6E25D9" w14:textId="254020F5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igital Coffee</w:t>
            </w:r>
          </w:p>
          <w:p w14:paraId="2FAEC316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0EBA609F" w14:textId="7BCF4404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ptember 2020 – today</w:t>
            </w:r>
          </w:p>
        </w:tc>
        <w:tc>
          <w:tcPr>
            <w:tcW w:w="3824" w:type="pct"/>
            <w:gridSpan w:val="4"/>
            <w:tcBorders>
              <w:top w:val="single" w:sz="4" w:space="0" w:color="FFFFFF" w:themeColor="background1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758CB820" w14:textId="216D0B39" w:rsidR="00C41492" w:rsidRPr="00254A99" w:rsidRDefault="00731733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# and Database Developer, Architect, Server Administrator, Moscow, Russia (remotely)</w:t>
            </w:r>
          </w:p>
          <w:p w14:paraId="516F0EE4" w14:textId="77777777" w:rsidR="00731733" w:rsidRPr="00254A99" w:rsidRDefault="00731733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7CFE76FF" w14:textId="46CEE5AB" w:rsidR="00731733" w:rsidRPr="00254A99" w:rsidRDefault="00731733" w:rsidP="00C41492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Focus: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n application for digitalizing the coffee buying process, increasing customers for coffee houses.</w:t>
            </w:r>
          </w:p>
          <w:p w14:paraId="0B5EF63F" w14:textId="4C5DE012" w:rsidR="00C41492" w:rsidRPr="00254A99" w:rsidRDefault="00731733" w:rsidP="00C41492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creating an </w:t>
            </w:r>
            <w:r w:rsidR="00C41492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MVP.</w:t>
            </w:r>
          </w:p>
          <w:p w14:paraId="18619D3D" w14:textId="77777777" w:rsidR="00E05CF0" w:rsidRPr="00254A99" w:rsidRDefault="00E05CF0" w:rsidP="00E05CF0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Interesting tasks: </w:t>
            </w:r>
          </w:p>
          <w:p w14:paraId="7945665D" w14:textId="77777777" w:rsidR="00E05CF0" w:rsidRPr="00254A99" w:rsidRDefault="00E05CF0" w:rsidP="00C41492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ng an action template for quickly creating an MVP back-end server;</w:t>
            </w:r>
          </w:p>
          <w:p w14:paraId="1512F67D" w14:textId="50AF88FF" w:rsidR="00C41492" w:rsidRPr="00254A99" w:rsidRDefault="00E05CF0" w:rsidP="00C41492">
            <w:pPr>
              <w:pStyle w:val="a4"/>
              <w:numPr>
                <w:ilvl w:val="0"/>
                <w:numId w:val="29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writing </w:t>
            </w:r>
            <w:r w:rsid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a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ustom application routing system, which allow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GB"/>
              </w:rPr>
              <w:t>s users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to work in parallel with different screens with memorizing state when switching, integrating voice control into navigation.</w:t>
            </w:r>
          </w:p>
          <w:p w14:paraId="685F3236" w14:textId="6ABC1886" w:rsidR="00C41492" w:rsidRPr="00254A99" w:rsidRDefault="00E05CF0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e a system architecture and developing a service, design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upport a database.</w:t>
            </w:r>
          </w:p>
          <w:p w14:paraId="27162B6B" w14:textId="4E2F849E" w:rsidR="00C41492" w:rsidRPr="00254A99" w:rsidRDefault="00E05CF0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 Core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.1, Flutter, Nginx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EF Core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языки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Dart</w:t>
            </w:r>
          </w:p>
          <w:p w14:paraId="1F195EFF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</w:tc>
      </w:tr>
      <w:tr w:rsidR="00C41492" w:rsidRPr="00251247" w14:paraId="54D998DC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FFFFFF" w:themeColor="background1"/>
              <w:left w:val="nil"/>
              <w:bottom w:val="single" w:sz="4" w:space="0" w:color="A6A6A6" w:themeColor="background1" w:themeShade="A6"/>
              <w:right w:val="single" w:sz="12" w:space="0" w:color="FFFFFF" w:themeColor="background1"/>
            </w:tcBorders>
            <w:vAlign w:val="center"/>
          </w:tcPr>
          <w:p w14:paraId="64BD5467" w14:textId="07575AB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SSupport</w:t>
            </w:r>
          </w:p>
          <w:p w14:paraId="3A4FD39E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4E5BE8FB" w14:textId="6366C49B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lastRenderedPageBreak/>
              <w:t>February 2019 – today</w:t>
            </w:r>
          </w:p>
        </w:tc>
        <w:tc>
          <w:tcPr>
            <w:tcW w:w="3824" w:type="pct"/>
            <w:gridSpan w:val="4"/>
            <w:tcBorders>
              <w:top w:val="single" w:sz="4" w:space="0" w:color="808080" w:themeColor="background1" w:themeShade="80"/>
              <w:left w:val="single" w:sz="12" w:space="0" w:color="FFFFFF" w:themeColor="background1"/>
              <w:bottom w:val="nil"/>
              <w:right w:val="nil"/>
            </w:tcBorders>
            <w:vAlign w:val="center"/>
          </w:tcPr>
          <w:p w14:paraId="3705BECC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70FD4B44" w14:textId="3A45CA9D" w:rsidR="008479DD" w:rsidRPr="00254A99" w:rsidRDefault="008479DD" w:rsidP="008479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# and Database Developer, Architect, Server Administrator, Saint-Petersburg, Russia (remotely)</w:t>
            </w:r>
          </w:p>
          <w:p w14:paraId="6564409F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520FEFC6" w14:textId="71BD2C58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Focus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4C1A05"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the </w:t>
            </w:r>
            <w:r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ortal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for organizing technical support for 1C franchisees with integration with 1C CRM and a chatbot.</w:t>
            </w:r>
          </w:p>
          <w:p w14:paraId="486E5ADE" w14:textId="015B20B6" w:rsidR="00C41492" w:rsidRPr="00254A99" w:rsidRDefault="008479DD" w:rsidP="00C41492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="004C1A05"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a </w:t>
            </w:r>
            <w:r w:rsidRP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pilot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with a large 1C franchisee, collecting analytics for meetings to interact with new franchisees and connect their client.</w:t>
            </w:r>
          </w:p>
          <w:p w14:paraId="561816BC" w14:textId="0847F16D" w:rsidR="00C41492" w:rsidRPr="00254A99" w:rsidRDefault="008479DD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Interesting tasks: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 </w:t>
            </w:r>
          </w:p>
          <w:p w14:paraId="2425BCB7" w14:textId="7A3EA590" w:rsidR="00C41492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ode review of team members, planning and discussion of tasks;</w:t>
            </w:r>
          </w:p>
          <w:p w14:paraId="009285D8" w14:textId="77777777" w:rsidR="008479DD" w:rsidRPr="00254A99" w:rsidRDefault="008479DD" w:rsidP="008479DD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tudying 1C and creating integration with CRM, creating documents, interface;</w:t>
            </w:r>
          </w:p>
          <w:p w14:paraId="2D02DA61" w14:textId="79278788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ntegration with the proprietary messenger 1</w:t>
            </w:r>
            <w:proofErr w:type="gramStart"/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:Connect</w:t>
            </w:r>
            <w:proofErr w:type="gramEnd"/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via a named-pipe channel as an additional employee;</w:t>
            </w:r>
          </w:p>
          <w:p w14:paraId="35385C71" w14:textId="77777777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on and change of architecture: went from a monolith to a service-oriented and then microservice architecture, saw the features of architectures, learned the power of erroneous decisions;</w:t>
            </w:r>
          </w:p>
          <w:p w14:paraId="4AD5AC28" w14:textId="01B58865" w:rsidR="008479DD" w:rsidRPr="00254A99" w:rsidRDefault="004C1A05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ivide</w:t>
            </w:r>
            <w:r w:rsidR="008479DD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services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into</w:t>
            </w:r>
            <w:r w:rsidR="008479DD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semantic domains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by business demand</w:t>
            </w:r>
            <w:r w:rsidR="008479DD"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;</w:t>
            </w:r>
          </w:p>
          <w:p w14:paraId="765EBF02" w14:textId="70ED9C0E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fixed performance drawdown in database access;</w:t>
            </w:r>
          </w:p>
          <w:p w14:paraId="73085CF9" w14:textId="680B4247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creation of a reference module with a hierarchical structure, rules for adding, moving elements, moreover, on</w:t>
            </w:r>
            <w:r w:rsid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e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of the part</w:t>
            </w:r>
            <w:r w:rsidR="004C1A05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s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of the data is simultaneously located in several folders;</w:t>
            </w:r>
          </w:p>
          <w:p w14:paraId="32347B7E" w14:textId="145D6227" w:rsidR="008479DD" w:rsidRPr="00254A99" w:rsidRDefault="008479DD" w:rsidP="00C41492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velopment of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a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bot rules, </w:t>
            </w:r>
            <w:r w:rsidR="00251247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that consist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 xml:space="preserve"> of a large system of transitions, conditions, states, system responses;</w:t>
            </w:r>
          </w:p>
          <w:p w14:paraId="13B9EDE0" w14:textId="3E0C09D7" w:rsidR="008479DD" w:rsidRPr="00254A99" w:rsidRDefault="008479DD" w:rsidP="008479DD">
            <w:pPr>
              <w:pStyle w:val="a4"/>
              <w:numPr>
                <w:ilvl w:val="0"/>
                <w:numId w:val="28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development of a chat with a large number of participants, rules for writing and responding to messages in chats, and a notification system.</w:t>
            </w:r>
          </w:p>
          <w:p w14:paraId="79D94006" w14:textId="22418CE7" w:rsidR="008479DD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on of architecture and services of the system (17 services in total), design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upport of the database. Development of a 1C extension for connecting the developed system and 1C CRM, as well as an extension for connecting a chatbot to a corporate messenger.</w:t>
            </w:r>
          </w:p>
          <w:p w14:paraId="4FB0457D" w14:textId="63E596DB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Core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3.1, Nginx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EF Core, Redis, RabbitMQ, 1С, Vue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языки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JS   </w:t>
            </w:r>
          </w:p>
          <w:p w14:paraId="3866A520" w14:textId="77777777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251247" w14:paraId="50CF311E" w14:textId="77777777" w:rsidTr="005307E3">
        <w:trPr>
          <w:trHeight w:val="328"/>
        </w:trPr>
        <w:tc>
          <w:tcPr>
            <w:tcW w:w="1176" w:type="pct"/>
            <w:tcBorders>
              <w:top w:val="single" w:sz="4" w:space="0" w:color="A6A6A6" w:themeColor="background1" w:themeShade="A6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3EB9BD74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6A5E0DB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54B029F8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2Buttons </w:t>
            </w:r>
          </w:p>
          <w:p w14:paraId="0546E50A" w14:textId="77777777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7757C7CE" w14:textId="5EF594D1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nuary 2018 – September 2018</w:t>
            </w:r>
          </w:p>
        </w:tc>
        <w:tc>
          <w:tcPr>
            <w:tcW w:w="3824" w:type="pct"/>
            <w:gridSpan w:val="4"/>
            <w:tcBorders>
              <w:top w:val="single" w:sz="4" w:space="0" w:color="A6A6A6" w:themeColor="background1" w:themeShade="A6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2ADB57D4" w14:textId="6138EE6E" w:rsidR="008479DD" w:rsidRPr="00254A99" w:rsidRDefault="008479DD" w:rsidP="008479DD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C# and Database Developer, Architect, Server Administrator, Saint-Petersburg, Russia</w:t>
            </w:r>
          </w:p>
          <w:p w14:paraId="637D6136" w14:textId="52C4799B" w:rsidR="00C41492" w:rsidRPr="00251247" w:rsidRDefault="008479DD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  <w:proofErr w:type="spellStart"/>
            <w:r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G</w:t>
            </w:r>
            <w:r w:rsidR="00E8384E"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it</w:t>
            </w:r>
            <w:proofErr w:type="spellEnd"/>
            <w:r w:rsidR="00E8384E"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>:</w:t>
            </w:r>
            <w:r w:rsidR="00E8384E" w:rsidRPr="00251247">
              <w:rPr>
                <w:lang w:val="de-DE"/>
              </w:rPr>
              <w:t xml:space="preserve"> </w:t>
            </w:r>
            <w:hyperlink r:id="rId7" w:history="1">
              <w:r w:rsidR="00C41492" w:rsidRPr="00251247">
                <w:rPr>
                  <w:rStyle w:val="af5"/>
                  <w:rFonts w:ascii="Times New Roman" w:hAnsi="Times New Roman" w:cs="Times New Roman"/>
                  <w:b/>
                  <w:sz w:val="24"/>
                  <w:szCs w:val="24"/>
                  <w:lang w:val="de-DE"/>
                </w:rPr>
                <w:t>https://github.com/2Buttons/2ButtonsServer</w:t>
              </w:r>
            </w:hyperlink>
            <w:r w:rsidR="00C41492" w:rsidRPr="00251247"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  <w:t xml:space="preserve"> </w:t>
            </w:r>
          </w:p>
          <w:p w14:paraId="5C0735B9" w14:textId="77777777" w:rsidR="00C41492" w:rsidRPr="00251247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de-DE"/>
              </w:rPr>
            </w:pPr>
          </w:p>
          <w:p w14:paraId="1BA4E3A2" w14:textId="4BCA4BAC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cu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service 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o aggregat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ublic opinion, population polls, social network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</w:t>
            </w:r>
          </w:p>
          <w:p w14:paraId="1FBD8722" w14:textId="42A06546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1,000 users. It was closed due to monetization problems.</w:t>
            </w:r>
          </w:p>
          <w:p w14:paraId="670C26D3" w14:textId="77777777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Interesting tasks: </w:t>
            </w:r>
          </w:p>
          <w:p w14:paraId="270A70D2" w14:textId="06542AF6" w:rsidR="00E8384E" w:rsidRPr="00254A99" w:rsidRDefault="00E8384E" w:rsidP="00E8384E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utomatization of deployment to a server with the prescription of all the settings and versions using scripts in Bash;</w:t>
            </w:r>
          </w:p>
          <w:p w14:paraId="5696E6B4" w14:textId="1E59FC48" w:rsidR="00E8384E" w:rsidRPr="00254A99" w:rsidRDefault="00E8384E" w:rsidP="00E8384E">
            <w:pPr>
              <w:pStyle w:val="a4"/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I had to understand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 Core and microservice architecture from scratch;</w:t>
            </w:r>
          </w:p>
          <w:p w14:paraId="3970845E" w14:textId="77777777" w:rsidR="00E8384E" w:rsidRPr="00254A99" w:rsidRDefault="00E8384E" w:rsidP="00E8384E">
            <w:pPr>
              <w:numPr>
                <w:ilvl w:val="0"/>
                <w:numId w:val="30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ixed performance drops when executing database queries.</w:t>
            </w:r>
          </w:p>
          <w:p w14:paraId="21FE9E91" w14:textId="3B18CD8B" w:rsidR="00E8384E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creation of services for the operation of the system (7), server administration on the Ubuntu OS, writing scripts in Bash to automate deployment, design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creation of a database for services.</w:t>
            </w:r>
          </w:p>
          <w:p w14:paraId="0D653D40" w14:textId="1D13F730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Core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.0, Nginx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EF Core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языки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Bash</w:t>
            </w:r>
          </w:p>
          <w:p w14:paraId="22772B91" w14:textId="77777777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251247" w14:paraId="3968F887" w14:textId="77777777" w:rsidTr="005307E3">
        <w:trPr>
          <w:trHeight w:val="328"/>
        </w:trPr>
        <w:tc>
          <w:tcPr>
            <w:tcW w:w="5000" w:type="pct"/>
            <w:gridSpan w:val="5"/>
            <w:tcBorders>
              <w:top w:val="single" w:sz="4" w:space="0" w:color="A6A6A6" w:themeColor="background1" w:themeShade="A6"/>
              <w:left w:val="nil"/>
              <w:bottom w:val="single" w:sz="4" w:space="0" w:color="FFFFFF" w:themeColor="background1"/>
              <w:right w:val="single" w:sz="12" w:space="0" w:color="FFFFFF" w:themeColor="background1"/>
            </w:tcBorders>
            <w:vAlign w:val="center"/>
          </w:tcPr>
          <w:p w14:paraId="64EED4DC" w14:textId="3842D2E8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WORK EXPERIENCE IN RESEARCH PROJECTS</w:t>
            </w:r>
          </w:p>
        </w:tc>
      </w:tr>
      <w:tr w:rsidR="00C41492" w:rsidRPr="00251247" w14:paraId="233CB782" w14:textId="77777777" w:rsidTr="00B1194F">
        <w:trPr>
          <w:trHeight w:val="328"/>
        </w:trPr>
        <w:tc>
          <w:tcPr>
            <w:tcW w:w="1214" w:type="pct"/>
            <w:gridSpan w:val="2"/>
            <w:tcBorders>
              <w:top w:val="single" w:sz="4" w:space="0" w:color="FFFFFF" w:themeColor="background1"/>
              <w:left w:val="nil"/>
              <w:bottom w:val="single" w:sz="12" w:space="0" w:color="808080" w:themeColor="background1" w:themeShade="80"/>
              <w:right w:val="single" w:sz="12" w:space="0" w:color="FFFFFF" w:themeColor="background1"/>
            </w:tcBorders>
            <w:vAlign w:val="center"/>
          </w:tcPr>
          <w:p w14:paraId="56E3BBAE" w14:textId="3B091D26" w:rsidR="00C41492" w:rsidRPr="00254A99" w:rsidRDefault="008479DD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 of an automated approach for personalized support of clinical processes in medicine</w:t>
            </w:r>
          </w:p>
          <w:p w14:paraId="67B010D2" w14:textId="77777777" w:rsidR="008479DD" w:rsidRPr="00254A99" w:rsidRDefault="008479DD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14:paraId="359C8DA8" w14:textId="53E667A1" w:rsidR="00C41492" w:rsidRPr="00254A99" w:rsidRDefault="00C41492" w:rsidP="00C41492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y 2019 – June 2019</w:t>
            </w:r>
          </w:p>
        </w:tc>
        <w:tc>
          <w:tcPr>
            <w:tcW w:w="3786" w:type="pct"/>
            <w:gridSpan w:val="3"/>
            <w:tcBorders>
              <w:top w:val="single" w:sz="4" w:space="0" w:color="FFFFFF" w:themeColor="background1"/>
              <w:left w:val="single" w:sz="12" w:space="0" w:color="FFFFFF" w:themeColor="background1"/>
              <w:bottom w:val="single" w:sz="12" w:space="0" w:color="808080" w:themeColor="background1" w:themeShade="80"/>
              <w:right w:val="nil"/>
            </w:tcBorders>
            <w:vAlign w:val="center"/>
          </w:tcPr>
          <w:p w14:paraId="601FD0BE" w14:textId="1234E614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C# and Database Developer, researcher, Saint-Petersburg, Russia</w:t>
            </w:r>
          </w:p>
          <w:p w14:paraId="0C3FF0DD" w14:textId="77777777" w:rsidR="00C41492" w:rsidRPr="00254A99" w:rsidRDefault="00C41492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</w:p>
          <w:p w14:paraId="0C0804B0" w14:textId="0C637639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Focus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pplication for personalizing medical processes.</w:t>
            </w:r>
          </w:p>
          <w:p w14:paraId="6C10BAA1" w14:textId="48CC6F44" w:rsidR="00E8384E" w:rsidRPr="00254A99" w:rsidRDefault="00E8384E" w:rsidP="00E8384E">
            <w:pPr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Scale</w:t>
            </w:r>
            <w:r w:rsidR="00C41492"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 xml:space="preserve">: </w:t>
            </w:r>
            <w:r w:rsidRPr="00254A99">
              <w:rPr>
                <w:rFonts w:ascii="Times New Roman" w:hAnsi="Times New Roman" w:cs="Times New Roman"/>
                <w:bCs/>
                <w:sz w:val="24"/>
                <w:szCs w:val="24"/>
                <w:lang w:val="en-US"/>
              </w:rPr>
              <w:t>a research project which resulted in the publication of several articles peer-reviewed in Scopus, VAK (ВАК), RSCI (РИНЦ).</w:t>
            </w:r>
          </w:p>
          <w:p w14:paraId="7844D2F0" w14:textId="441B72D2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 xml:space="preserve">Interesting tasks: </w:t>
            </w:r>
          </w:p>
          <w:p w14:paraId="0F98FA84" w14:textId="0258C731" w:rsidR="00E8384E" w:rsidRPr="00254A99" w:rsidRDefault="00E8384E" w:rsidP="00E8384E">
            <w:pPr>
              <w:pStyle w:val="a4"/>
              <w:numPr>
                <w:ilvl w:val="0"/>
                <w:numId w:val="32"/>
              </w:num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ansforming theoretical prediction system disease patients in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o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 working model 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ith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pplied patterns of finite automaton, memento, state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others.</w:t>
            </w:r>
          </w:p>
          <w:p w14:paraId="6C0ED450" w14:textId="670AE1BE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Job duties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erver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-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side and project logic development, database design.</w:t>
            </w:r>
          </w:p>
          <w:p w14:paraId="0FF4034B" w14:textId="36CAD76D" w:rsidR="00C41492" w:rsidRPr="00254A99" w:rsidRDefault="008479DD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bCs/>
                <w:sz w:val="24"/>
                <w:szCs w:val="24"/>
                <w:lang w:val="en-US"/>
              </w:rPr>
              <w:t>Technolog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SP.Core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.2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F Core</w:t>
            </w:r>
          </w:p>
          <w:p w14:paraId="5766F11D" w14:textId="77777777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254A99" w14:paraId="5DB3132F" w14:textId="77777777" w:rsidTr="00A51778">
        <w:trPr>
          <w:trHeight w:val="281"/>
        </w:trPr>
        <w:tc>
          <w:tcPr>
            <w:tcW w:w="5000" w:type="pct"/>
            <w:gridSpan w:val="5"/>
            <w:tcBorders>
              <w:left w:val="nil"/>
              <w:bottom w:val="nil"/>
              <w:right w:val="nil"/>
            </w:tcBorders>
          </w:tcPr>
          <w:p w14:paraId="478F40BB" w14:textId="75620E39" w:rsidR="00C41492" w:rsidRPr="00254A99" w:rsidRDefault="00E8384E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lastRenderedPageBreak/>
              <w:t>RELEVANT SKILLS &amp; COURSES</w:t>
            </w:r>
          </w:p>
        </w:tc>
      </w:tr>
      <w:tr w:rsidR="00C41492" w:rsidRPr="00251247" w14:paraId="699CE866" w14:textId="77777777" w:rsidTr="00A51778">
        <w:trPr>
          <w:trHeight w:val="614"/>
        </w:trPr>
        <w:tc>
          <w:tcPr>
            <w:tcW w:w="5000" w:type="pct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3D1EECC3" w14:textId="777FEA0B" w:rsidR="00E8384E" w:rsidRPr="00254A99" w:rsidRDefault="00E8384E" w:rsidP="00E8384E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skills</w:t>
            </w:r>
          </w:p>
          <w:p w14:paraId="5A722FB4" w14:textId="337119F8" w:rsidR="00C41492" w:rsidRPr="00254A99" w:rsidRDefault="00C41492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SP. Core 3,1, EF Core, Dart Flutter, </w:t>
            </w:r>
            <w:proofErr w:type="spellStart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, T-SQL, Bash, HTML5, CSS3</w:t>
            </w:r>
          </w:p>
        </w:tc>
      </w:tr>
      <w:tr w:rsidR="00C41492" w:rsidRPr="00251247" w14:paraId="40030B7E" w14:textId="77777777" w:rsidTr="00A51778">
        <w:trPr>
          <w:trHeight w:val="1375"/>
        </w:trPr>
        <w:tc>
          <w:tcPr>
            <w:tcW w:w="5000" w:type="pct"/>
            <w:gridSpan w:val="5"/>
            <w:tcBorders>
              <w:top w:val="nil"/>
              <w:left w:val="nil"/>
              <w:bottom w:val="single" w:sz="8" w:space="0" w:color="808080" w:themeColor="background1" w:themeShade="80"/>
              <w:right w:val="nil"/>
            </w:tcBorders>
          </w:tcPr>
          <w:p w14:paraId="438C935B" w14:textId="522FE16A" w:rsidR="00C41492" w:rsidRPr="00254A99" w:rsidRDefault="00E8384E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Professional courses</w:t>
            </w:r>
          </w:p>
          <w:p w14:paraId="69E5C3D8" w14:textId="77777777" w:rsidR="00E8384E" w:rsidRPr="00254A99" w:rsidRDefault="00E8384E" w:rsidP="00E8384E">
            <w:pPr>
              <w:pStyle w:val="a4"/>
              <w:numPr>
                <w:ilvl w:val="0"/>
                <w:numId w:val="2"/>
              </w:numPr>
              <w:ind w:left="597" w:hanging="2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ctical-courses (C#, git, TFS, Team-Working) by “Veeam Software Academy”</w:t>
            </w:r>
          </w:p>
          <w:p w14:paraId="6061E8A2" w14:textId="03FC12A2" w:rsidR="00C41492" w:rsidRPr="00254A99" w:rsidRDefault="00E8384E" w:rsidP="00C41492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Lab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1.WPF, 2.LINQ, 3 EF, 4 Multithreading, 5.WCF) </w:t>
            </w:r>
            <w:hyperlink r:id="rId8" w:history="1">
              <w:r w:rsidR="00C41492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github.com/IuriiAksenov/CSharp_Interesting_Labs_From_Difficult_Courses</w:t>
              </w:r>
            </w:hyperlink>
          </w:p>
          <w:p w14:paraId="27266792" w14:textId="42ECBB64" w:rsidR="00C41492" w:rsidRPr="00254A99" w:rsidRDefault="00E8384E" w:rsidP="00C41492">
            <w:pPr>
              <w:pStyle w:val="a4"/>
              <w:numPr>
                <w:ilvl w:val="1"/>
                <w:numId w:val="2"/>
              </w:numPr>
              <w:ind w:left="1024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Graduation project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«Amazon 2.0» -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nline store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. </w:t>
            </w:r>
            <w:hyperlink r:id="rId9" w:history="1">
              <w:r w:rsidR="00C41492" w:rsidRPr="00254A99">
                <w:rPr>
                  <w:rStyle w:val="af5"/>
                  <w:rFonts w:ascii="Times New Roman" w:hAnsi="Times New Roman" w:cs="Times New Roman"/>
                  <w:sz w:val="24"/>
                  <w:szCs w:val="24"/>
                  <w:lang w:val="en-US"/>
                </w:rPr>
                <w:t>https://github.com/IuriiAksenov/MediaManager-MediaServerMongo</w:t>
              </w:r>
            </w:hyperlink>
          </w:p>
          <w:p w14:paraId="076018EB" w14:textId="390AE165" w:rsidR="00C41492" w:rsidRPr="00254A99" w:rsidRDefault="00254A99" w:rsidP="00C41492">
            <w:pPr>
              <w:pStyle w:val="a4"/>
              <w:numPr>
                <w:ilvl w:val="2"/>
                <w:numId w:val="2"/>
              </w:numPr>
              <w:ind w:left="1591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b duties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the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creation of a distributed transaction system, creation 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of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 manager for media files with storage functions in a database of various types 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(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L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nd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No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QL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). Languages</w:t>
            </w:r>
            <w:r w:rsidR="00E8384E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C#.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chnologies: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pf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 Entity Framework, MongoD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proofErr w:type="spellStart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sSql</w:t>
            </w:r>
            <w:proofErr w:type="spellEnd"/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TFS </w:t>
            </w:r>
          </w:p>
          <w:p w14:paraId="1A9F35CC" w14:textId="1F2842B1" w:rsidR="00E8384E" w:rsidRPr="00254A99" w:rsidRDefault="00E8384E" w:rsidP="00E8384E">
            <w:pPr>
              <w:pStyle w:val="a4"/>
              <w:numPr>
                <w:ilvl w:val="0"/>
                <w:numId w:val="2"/>
              </w:numPr>
              <w:ind w:left="597" w:hanging="283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ractical-courses (C#, C++, OS, Algorithms</w:t>
            </w:r>
            <w:r w:rsidR="004C1A05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,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and Structures, Team-Working) by “</w:t>
            </w:r>
            <w:proofErr w:type="spellStart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ronshtadt</w:t>
            </w:r>
            <w:proofErr w:type="spellEnd"/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echnologies”</w:t>
            </w:r>
          </w:p>
          <w:p w14:paraId="3E92D873" w14:textId="2C9D9BB3" w:rsidR="00C41492" w:rsidRPr="00254A99" w:rsidRDefault="00E8384E" w:rsidP="00C41492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eb-programming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(HTML, CSS)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y «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HTML Academy»</w:t>
            </w:r>
          </w:p>
          <w:p w14:paraId="22868DEB" w14:textId="52963CFF" w:rsidR="00C41492" w:rsidRPr="00254A99" w:rsidRDefault="00E8384E" w:rsidP="00C41492">
            <w:pPr>
              <w:pStyle w:val="a4"/>
              <w:numPr>
                <w:ilvl w:val="0"/>
                <w:numId w:val="2"/>
              </w:numPr>
              <w:ind w:left="599" w:hanging="284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ethods and algorithms of graph theory</w:t>
            </w:r>
            <w:r w:rsidR="00C41492"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y “Open Education”</w:t>
            </w:r>
          </w:p>
          <w:p w14:paraId="1EFF378E" w14:textId="77777777" w:rsidR="00C41492" w:rsidRPr="00254A99" w:rsidRDefault="00C41492" w:rsidP="00C41492">
            <w:pPr>
              <w:pStyle w:val="a4"/>
              <w:ind w:left="599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C41492" w:rsidRPr="00251247" w14:paraId="45703D4B" w14:textId="77777777" w:rsidTr="00A51778">
        <w:trPr>
          <w:trHeight w:val="445"/>
        </w:trPr>
        <w:tc>
          <w:tcPr>
            <w:tcW w:w="5000" w:type="pct"/>
            <w:gridSpan w:val="5"/>
            <w:tcBorders>
              <w:top w:val="single" w:sz="8" w:space="0" w:color="808080" w:themeColor="background1" w:themeShade="80"/>
              <w:left w:val="nil"/>
              <w:bottom w:val="nil"/>
              <w:right w:val="nil"/>
            </w:tcBorders>
          </w:tcPr>
          <w:p w14:paraId="4FDCB07F" w14:textId="40E21DCB" w:rsidR="00C41492" w:rsidRPr="00254A99" w:rsidRDefault="00E8384E" w:rsidP="00C41492">
            <w:pPr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b/>
                <w:sz w:val="24"/>
                <w:szCs w:val="24"/>
                <w:lang w:val="en-US"/>
              </w:rPr>
              <w:t>Languages</w:t>
            </w:r>
          </w:p>
          <w:p w14:paraId="24EA23E8" w14:textId="22DE674A" w:rsidR="00C41492" w:rsidRPr="00254A99" w:rsidRDefault="00E8384E" w:rsidP="00C41492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Russian – native, English –</w:t>
            </w:r>
            <w:r w:rsidR="00251247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254A9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dvanced, intermediate, German - basic </w:t>
            </w:r>
          </w:p>
        </w:tc>
      </w:tr>
    </w:tbl>
    <w:p w14:paraId="7DEC410E" w14:textId="77777777" w:rsidR="00A03DEB" w:rsidRPr="00254A99" w:rsidRDefault="00A03DEB" w:rsidP="005D62F5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sectPr w:rsidR="00A03DEB" w:rsidRPr="00254A99" w:rsidSect="00A848F6">
      <w:pgSz w:w="11906" w:h="16838"/>
      <w:pgMar w:top="568" w:right="1134" w:bottom="567" w:left="1134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36578E"/>
    <w:multiLevelType w:val="hybridMultilevel"/>
    <w:tmpl w:val="4F04A3C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165BF0"/>
    <w:multiLevelType w:val="hybridMultilevel"/>
    <w:tmpl w:val="A8B6E8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82775B"/>
    <w:multiLevelType w:val="multilevel"/>
    <w:tmpl w:val="977C030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22A7244E"/>
    <w:multiLevelType w:val="hybridMultilevel"/>
    <w:tmpl w:val="F1BE9C0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5A765E"/>
    <w:multiLevelType w:val="hybridMultilevel"/>
    <w:tmpl w:val="944C8BC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E72B11"/>
    <w:multiLevelType w:val="hybridMultilevel"/>
    <w:tmpl w:val="AB069F0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EC55E0"/>
    <w:multiLevelType w:val="hybridMultilevel"/>
    <w:tmpl w:val="89341B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7D44E1"/>
    <w:multiLevelType w:val="hybridMultilevel"/>
    <w:tmpl w:val="FEF81808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590C5C58"/>
    <w:multiLevelType w:val="hybridMultilevel"/>
    <w:tmpl w:val="AB5679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B1F023E"/>
    <w:multiLevelType w:val="hybridMultilevel"/>
    <w:tmpl w:val="13DA12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D164ED7"/>
    <w:multiLevelType w:val="hybridMultilevel"/>
    <w:tmpl w:val="A5B2461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54097"/>
    <w:multiLevelType w:val="hybridMultilevel"/>
    <w:tmpl w:val="1FE893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95D5C"/>
    <w:multiLevelType w:val="hybridMultilevel"/>
    <w:tmpl w:val="2A76631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7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12"/>
  </w:num>
  <w:num w:numId="24">
    <w:abstractNumId w:val="6"/>
  </w:num>
  <w:num w:numId="25">
    <w:abstractNumId w:val="1"/>
  </w:num>
  <w:num w:numId="26">
    <w:abstractNumId w:val="4"/>
  </w:num>
  <w:num w:numId="27">
    <w:abstractNumId w:val="9"/>
  </w:num>
  <w:num w:numId="28">
    <w:abstractNumId w:val="3"/>
  </w:num>
  <w:num w:numId="29">
    <w:abstractNumId w:val="0"/>
  </w:num>
  <w:num w:numId="30">
    <w:abstractNumId w:val="11"/>
  </w:num>
  <w:num w:numId="31">
    <w:abstractNumId w:val="10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wMzY1NTM1NDczNjNR0lEKTi0uzszPAykwrQUAb+Z8jCwAAAA="/>
  </w:docVars>
  <w:rsids>
    <w:rsidRoot w:val="00D07D1C"/>
    <w:rsid w:val="00000720"/>
    <w:rsid w:val="00045A6D"/>
    <w:rsid w:val="000541F8"/>
    <w:rsid w:val="00070BF0"/>
    <w:rsid w:val="00074938"/>
    <w:rsid w:val="000A15A5"/>
    <w:rsid w:val="000B4E22"/>
    <w:rsid w:val="001219F6"/>
    <w:rsid w:val="00147BD8"/>
    <w:rsid w:val="001E4BC3"/>
    <w:rsid w:val="0024316F"/>
    <w:rsid w:val="002446FB"/>
    <w:rsid w:val="0025057D"/>
    <w:rsid w:val="00251247"/>
    <w:rsid w:val="00254A99"/>
    <w:rsid w:val="00262D14"/>
    <w:rsid w:val="002727B9"/>
    <w:rsid w:val="002A47B6"/>
    <w:rsid w:val="002E4044"/>
    <w:rsid w:val="002E62B7"/>
    <w:rsid w:val="0033038C"/>
    <w:rsid w:val="003C1381"/>
    <w:rsid w:val="003D0F92"/>
    <w:rsid w:val="004B2DC1"/>
    <w:rsid w:val="004C1A05"/>
    <w:rsid w:val="004D502A"/>
    <w:rsid w:val="004F0F81"/>
    <w:rsid w:val="00501779"/>
    <w:rsid w:val="00502F37"/>
    <w:rsid w:val="00524850"/>
    <w:rsid w:val="005307E3"/>
    <w:rsid w:val="0058711F"/>
    <w:rsid w:val="005A59EC"/>
    <w:rsid w:val="005C54D4"/>
    <w:rsid w:val="005D62F5"/>
    <w:rsid w:val="006954A1"/>
    <w:rsid w:val="00696147"/>
    <w:rsid w:val="006B7C7C"/>
    <w:rsid w:val="006C0589"/>
    <w:rsid w:val="006C4051"/>
    <w:rsid w:val="006F54A2"/>
    <w:rsid w:val="00731733"/>
    <w:rsid w:val="00752809"/>
    <w:rsid w:val="00762FB2"/>
    <w:rsid w:val="00785045"/>
    <w:rsid w:val="007A31F3"/>
    <w:rsid w:val="007B6CD9"/>
    <w:rsid w:val="007C17DA"/>
    <w:rsid w:val="008479DD"/>
    <w:rsid w:val="008736C9"/>
    <w:rsid w:val="008D6BEB"/>
    <w:rsid w:val="00921904"/>
    <w:rsid w:val="009277B1"/>
    <w:rsid w:val="0094353C"/>
    <w:rsid w:val="0099134A"/>
    <w:rsid w:val="00993064"/>
    <w:rsid w:val="009B5BE8"/>
    <w:rsid w:val="00A03DEB"/>
    <w:rsid w:val="00A23812"/>
    <w:rsid w:val="00A35542"/>
    <w:rsid w:val="00A51778"/>
    <w:rsid w:val="00A848F6"/>
    <w:rsid w:val="00A864F3"/>
    <w:rsid w:val="00AE0A8C"/>
    <w:rsid w:val="00B007BD"/>
    <w:rsid w:val="00B1194F"/>
    <w:rsid w:val="00BC03BA"/>
    <w:rsid w:val="00BD364A"/>
    <w:rsid w:val="00BD521A"/>
    <w:rsid w:val="00BF060F"/>
    <w:rsid w:val="00C03043"/>
    <w:rsid w:val="00C03507"/>
    <w:rsid w:val="00C15A89"/>
    <w:rsid w:val="00C36B01"/>
    <w:rsid w:val="00C41492"/>
    <w:rsid w:val="00C94F06"/>
    <w:rsid w:val="00CF6DD1"/>
    <w:rsid w:val="00D07D1C"/>
    <w:rsid w:val="00D269B9"/>
    <w:rsid w:val="00D3396F"/>
    <w:rsid w:val="00D44AE9"/>
    <w:rsid w:val="00D63E20"/>
    <w:rsid w:val="00D805BB"/>
    <w:rsid w:val="00D815D7"/>
    <w:rsid w:val="00D84904"/>
    <w:rsid w:val="00E05CF0"/>
    <w:rsid w:val="00E17555"/>
    <w:rsid w:val="00E20547"/>
    <w:rsid w:val="00E5086D"/>
    <w:rsid w:val="00E661A5"/>
    <w:rsid w:val="00E8384E"/>
    <w:rsid w:val="00ED79E6"/>
    <w:rsid w:val="00F222D3"/>
    <w:rsid w:val="00F663F1"/>
    <w:rsid w:val="00FA0D41"/>
    <w:rsid w:val="00FA6169"/>
    <w:rsid w:val="00FB5AAD"/>
    <w:rsid w:val="00FE4B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A07CCC"/>
  <w15:chartTrackingRefBased/>
  <w15:docId w15:val="{EE388B58-521D-4E05-B3BE-E74099D2C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21904"/>
  </w:style>
  <w:style w:type="paragraph" w:styleId="1">
    <w:name w:val="heading 1"/>
    <w:basedOn w:val="a"/>
    <w:next w:val="a"/>
    <w:link w:val="10"/>
    <w:uiPriority w:val="9"/>
    <w:qFormat/>
    <w:rsid w:val="009219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92190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92190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92190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92190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92190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92190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92190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92190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9219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921904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9219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Заголовок 4 Знак"/>
    <w:basedOn w:val="a0"/>
    <w:link w:val="4"/>
    <w:uiPriority w:val="9"/>
    <w:semiHidden/>
    <w:rsid w:val="00921904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Заголовок 5 Знак"/>
    <w:basedOn w:val="a0"/>
    <w:link w:val="5"/>
    <w:uiPriority w:val="9"/>
    <w:semiHidden/>
    <w:rsid w:val="00921904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Заголовок 6 Знак"/>
    <w:basedOn w:val="a0"/>
    <w:link w:val="6"/>
    <w:uiPriority w:val="9"/>
    <w:semiHidden/>
    <w:rsid w:val="00921904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Заголовок 7 Знак"/>
    <w:basedOn w:val="a0"/>
    <w:link w:val="7"/>
    <w:uiPriority w:val="9"/>
    <w:semiHidden/>
    <w:rsid w:val="0092190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80">
    <w:name w:val="Заголовок 8 Знак"/>
    <w:basedOn w:val="a0"/>
    <w:link w:val="8"/>
    <w:uiPriority w:val="9"/>
    <w:semiHidden/>
    <w:rsid w:val="0092190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0"/>
    <w:link w:val="9"/>
    <w:uiPriority w:val="9"/>
    <w:semiHidden/>
    <w:rsid w:val="0092190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5">
    <w:name w:val="caption"/>
    <w:basedOn w:val="a"/>
    <w:next w:val="a"/>
    <w:uiPriority w:val="35"/>
    <w:semiHidden/>
    <w:unhideWhenUsed/>
    <w:qFormat/>
    <w:rsid w:val="0092190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6">
    <w:name w:val="Title"/>
    <w:basedOn w:val="a"/>
    <w:next w:val="a"/>
    <w:link w:val="a7"/>
    <w:uiPriority w:val="10"/>
    <w:qFormat/>
    <w:rsid w:val="0092190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оловок Знак"/>
    <w:basedOn w:val="a0"/>
    <w:link w:val="a6"/>
    <w:uiPriority w:val="10"/>
    <w:rsid w:val="009219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8">
    <w:name w:val="Subtitle"/>
    <w:basedOn w:val="a"/>
    <w:next w:val="a"/>
    <w:link w:val="a9"/>
    <w:uiPriority w:val="11"/>
    <w:qFormat/>
    <w:rsid w:val="0092190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9">
    <w:name w:val="Подзаголовок Знак"/>
    <w:basedOn w:val="a0"/>
    <w:link w:val="a8"/>
    <w:uiPriority w:val="11"/>
    <w:rsid w:val="00921904"/>
    <w:rPr>
      <w:rFonts w:eastAsiaTheme="minorEastAsia"/>
      <w:color w:val="5A5A5A" w:themeColor="text1" w:themeTint="A5"/>
      <w:spacing w:val="15"/>
    </w:rPr>
  </w:style>
  <w:style w:type="character" w:styleId="aa">
    <w:name w:val="Strong"/>
    <w:basedOn w:val="a0"/>
    <w:uiPriority w:val="22"/>
    <w:qFormat/>
    <w:rsid w:val="00921904"/>
    <w:rPr>
      <w:b/>
      <w:bCs/>
    </w:rPr>
  </w:style>
  <w:style w:type="character" w:styleId="ab">
    <w:name w:val="Emphasis"/>
    <w:basedOn w:val="a0"/>
    <w:uiPriority w:val="20"/>
    <w:qFormat/>
    <w:rsid w:val="00921904"/>
    <w:rPr>
      <w:i/>
      <w:iCs/>
    </w:rPr>
  </w:style>
  <w:style w:type="paragraph" w:styleId="ac">
    <w:name w:val="No Spacing"/>
    <w:uiPriority w:val="1"/>
    <w:qFormat/>
    <w:rsid w:val="00921904"/>
    <w:pPr>
      <w:spacing w:after="0" w:line="240" w:lineRule="auto"/>
    </w:pPr>
  </w:style>
  <w:style w:type="paragraph" w:styleId="21">
    <w:name w:val="Quote"/>
    <w:basedOn w:val="a"/>
    <w:next w:val="a"/>
    <w:link w:val="22"/>
    <w:uiPriority w:val="29"/>
    <w:qFormat/>
    <w:rsid w:val="0092190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22">
    <w:name w:val="Цитата 2 Знак"/>
    <w:basedOn w:val="a0"/>
    <w:link w:val="21"/>
    <w:uiPriority w:val="29"/>
    <w:rsid w:val="00921904"/>
    <w:rPr>
      <w:i/>
      <w:iCs/>
      <w:color w:val="404040" w:themeColor="text1" w:themeTint="BF"/>
    </w:rPr>
  </w:style>
  <w:style w:type="paragraph" w:styleId="ad">
    <w:name w:val="Intense Quote"/>
    <w:basedOn w:val="a"/>
    <w:next w:val="a"/>
    <w:link w:val="ae"/>
    <w:uiPriority w:val="30"/>
    <w:qFormat/>
    <w:rsid w:val="00921904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</w:rPr>
  </w:style>
  <w:style w:type="character" w:customStyle="1" w:styleId="ae">
    <w:name w:val="Выделенная цитата Знак"/>
    <w:basedOn w:val="a0"/>
    <w:link w:val="ad"/>
    <w:uiPriority w:val="30"/>
    <w:rsid w:val="00921904"/>
    <w:rPr>
      <w:i/>
      <w:iCs/>
      <w:color w:val="5B9BD5" w:themeColor="accent1"/>
    </w:rPr>
  </w:style>
  <w:style w:type="character" w:styleId="af">
    <w:name w:val="Subtle Emphasis"/>
    <w:basedOn w:val="a0"/>
    <w:uiPriority w:val="19"/>
    <w:qFormat/>
    <w:rsid w:val="00921904"/>
    <w:rPr>
      <w:i/>
      <w:iCs/>
      <w:color w:val="404040" w:themeColor="text1" w:themeTint="BF"/>
    </w:rPr>
  </w:style>
  <w:style w:type="character" w:styleId="af0">
    <w:name w:val="Intense Emphasis"/>
    <w:basedOn w:val="a0"/>
    <w:uiPriority w:val="21"/>
    <w:qFormat/>
    <w:rsid w:val="00921904"/>
    <w:rPr>
      <w:i/>
      <w:iCs/>
      <w:color w:val="5B9BD5" w:themeColor="accent1"/>
    </w:rPr>
  </w:style>
  <w:style w:type="character" w:styleId="af1">
    <w:name w:val="Subtle Reference"/>
    <w:basedOn w:val="a0"/>
    <w:uiPriority w:val="31"/>
    <w:qFormat/>
    <w:rsid w:val="00921904"/>
    <w:rPr>
      <w:smallCaps/>
      <w:color w:val="5A5A5A" w:themeColor="text1" w:themeTint="A5"/>
    </w:rPr>
  </w:style>
  <w:style w:type="character" w:styleId="af2">
    <w:name w:val="Intense Reference"/>
    <w:basedOn w:val="a0"/>
    <w:uiPriority w:val="32"/>
    <w:qFormat/>
    <w:rsid w:val="00921904"/>
    <w:rPr>
      <w:b/>
      <w:bCs/>
      <w:smallCaps/>
      <w:color w:val="5B9BD5" w:themeColor="accent1"/>
      <w:spacing w:val="5"/>
    </w:rPr>
  </w:style>
  <w:style w:type="character" w:styleId="af3">
    <w:name w:val="Book Title"/>
    <w:basedOn w:val="a0"/>
    <w:uiPriority w:val="33"/>
    <w:qFormat/>
    <w:rsid w:val="00921904"/>
    <w:rPr>
      <w:b/>
      <w:bCs/>
      <w:i/>
      <w:iCs/>
      <w:spacing w:val="5"/>
    </w:rPr>
  </w:style>
  <w:style w:type="paragraph" w:styleId="af4">
    <w:name w:val="TOC Heading"/>
    <w:basedOn w:val="1"/>
    <w:next w:val="a"/>
    <w:uiPriority w:val="39"/>
    <w:semiHidden/>
    <w:unhideWhenUsed/>
    <w:qFormat/>
    <w:rsid w:val="00921904"/>
    <w:pPr>
      <w:outlineLvl w:val="9"/>
    </w:pPr>
  </w:style>
  <w:style w:type="character" w:styleId="af5">
    <w:name w:val="Hyperlink"/>
    <w:basedOn w:val="a0"/>
    <w:uiPriority w:val="99"/>
    <w:unhideWhenUsed/>
    <w:rsid w:val="00A23812"/>
    <w:rPr>
      <w:color w:val="0563C1" w:themeColor="hyperlink"/>
      <w:u w:val="single"/>
    </w:rPr>
  </w:style>
  <w:style w:type="paragraph" w:customStyle="1" w:styleId="ResumeText">
    <w:name w:val="Resume Text"/>
    <w:basedOn w:val="a"/>
    <w:qFormat/>
    <w:rsid w:val="004F0F81"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0"/>
      <w:lang w:val="en-US" w:eastAsia="ja-JP"/>
    </w:rPr>
  </w:style>
  <w:style w:type="character" w:customStyle="1" w:styleId="dropdown-user-namefirst-letter">
    <w:name w:val="dropdown-user-name__first-letter"/>
    <w:basedOn w:val="a0"/>
    <w:rsid w:val="00D805BB"/>
  </w:style>
  <w:style w:type="character" w:customStyle="1" w:styleId="11">
    <w:name w:val="Неразрешенное упоминание1"/>
    <w:basedOn w:val="a0"/>
    <w:uiPriority w:val="99"/>
    <w:semiHidden/>
    <w:unhideWhenUsed/>
    <w:rsid w:val="006C4051"/>
    <w:rPr>
      <w:color w:val="605E5C"/>
      <w:shd w:val="clear" w:color="auto" w:fill="E1DFDD"/>
    </w:rPr>
  </w:style>
  <w:style w:type="character" w:styleId="af6">
    <w:name w:val="FollowedHyperlink"/>
    <w:basedOn w:val="a0"/>
    <w:uiPriority w:val="99"/>
    <w:semiHidden/>
    <w:unhideWhenUsed/>
    <w:rsid w:val="00E661A5"/>
    <w:rPr>
      <w:color w:val="954F72" w:themeColor="followedHyperlink"/>
      <w:u w:val="single"/>
    </w:rPr>
  </w:style>
  <w:style w:type="character" w:styleId="af7">
    <w:name w:val="Unresolved Mention"/>
    <w:basedOn w:val="a0"/>
    <w:uiPriority w:val="99"/>
    <w:semiHidden/>
    <w:unhideWhenUsed/>
    <w:rsid w:val="00045A6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987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537857">
          <w:marLeft w:val="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8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uriiAksenov/CSharp_Interesting_Labs_From_Difficult_Course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2Buttons/2ButtonsServ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iurii-aksenov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iurii.aksenov@yandex.ru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IuriiAksenov/MediaManager-MediaServerMongo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2</TotalTime>
  <Pages>3</Pages>
  <Words>1119</Words>
  <Characters>6379</Characters>
  <Application>Microsoft Office Word</Application>
  <DocSecurity>0</DocSecurity>
  <Lines>53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7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Юрий Аксенов</dc:creator>
  <cp:keywords/>
  <dc:description/>
  <cp:lastModifiedBy>Юрий Аксенов</cp:lastModifiedBy>
  <cp:revision>49</cp:revision>
  <dcterms:created xsi:type="dcterms:W3CDTF">2017-09-16T16:40:00Z</dcterms:created>
  <dcterms:modified xsi:type="dcterms:W3CDTF">2020-12-03T15:33:00Z</dcterms:modified>
</cp:coreProperties>
</file>